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56279" w14:textId="1D0AED95" w:rsidR="00C95370" w:rsidRDefault="00C95370" w:rsidP="00C95370">
      <w:pPr>
        <w:jc w:val="center"/>
      </w:pPr>
      <w:r>
        <w:rPr>
          <w:rFonts w:ascii="Open Sans" w:hAnsi="Open Sans"/>
          <w:noProof/>
          <w:color w:val="252525"/>
          <w:lang w:eastAsia="en-GB"/>
        </w:rPr>
        <w:drawing>
          <wp:anchor distT="0" distB="0" distL="114300" distR="114300" simplePos="0" relativeHeight="251658240" behindDoc="0" locked="0" layoutInCell="1" allowOverlap="1" wp14:anchorId="2C4C098B" wp14:editId="47492CD1">
            <wp:simplePos x="0" y="0"/>
            <wp:positionH relativeFrom="margin">
              <wp:align>center</wp:align>
            </wp:positionH>
            <wp:positionV relativeFrom="paragraph">
              <wp:posOffset>-470535</wp:posOffset>
            </wp:positionV>
            <wp:extent cx="3743325" cy="1104900"/>
            <wp:effectExtent l="0" t="0" r="9525" b="0"/>
            <wp:wrapNone/>
            <wp:docPr id="1" name="Picture 1" descr="logo">
              <a:hlinkClick xmlns:a="http://schemas.openxmlformats.org/drawingml/2006/main" r:id="rId5" tooltip="&quot;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3123" descr="logo">
                      <a:hlinkClick r:id="rId5" tooltip="&quot;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BA1AD22" w14:textId="2152B94A" w:rsidR="00C95370" w:rsidRDefault="00C95370" w:rsidP="00C95370">
      <w:pPr>
        <w:jc w:val="center"/>
      </w:pPr>
    </w:p>
    <w:p w14:paraId="2954C953" w14:textId="737CD966" w:rsidR="00C95370" w:rsidRDefault="00C95370" w:rsidP="00C95370">
      <w:pPr>
        <w:jc w:val="center"/>
      </w:pPr>
    </w:p>
    <w:p w14:paraId="3301E80E" w14:textId="2F47CDA6" w:rsidR="00C95370" w:rsidRDefault="00C95370" w:rsidP="00C95370">
      <w:pPr>
        <w:jc w:val="center"/>
      </w:pPr>
    </w:p>
    <w:p w14:paraId="4A334788" w14:textId="68924EE3" w:rsidR="002E15B5" w:rsidRPr="00BC14D7" w:rsidRDefault="00C95370" w:rsidP="00C95370">
      <w:pPr>
        <w:jc w:val="center"/>
        <w:rPr>
          <w:b/>
          <w:bCs/>
          <w:sz w:val="28"/>
          <w:szCs w:val="28"/>
        </w:rPr>
      </w:pPr>
      <w:r w:rsidRPr="00BC14D7">
        <w:rPr>
          <w:b/>
          <w:bCs/>
          <w:sz w:val="28"/>
          <w:szCs w:val="28"/>
        </w:rPr>
        <w:t>The Trustees of Catisfield Memorial Hall are looking forward to welcom</w:t>
      </w:r>
      <w:r w:rsidR="00F534E4">
        <w:rPr>
          <w:b/>
          <w:bCs/>
          <w:sz w:val="28"/>
          <w:szCs w:val="28"/>
        </w:rPr>
        <w:t>ing</w:t>
      </w:r>
      <w:r w:rsidRPr="00BC14D7">
        <w:rPr>
          <w:b/>
          <w:bCs/>
          <w:sz w:val="28"/>
          <w:szCs w:val="28"/>
        </w:rPr>
        <w:t xml:space="preserve"> regular users and one-off booking</w:t>
      </w:r>
      <w:r w:rsidR="00BC14D7">
        <w:rPr>
          <w:b/>
          <w:bCs/>
          <w:sz w:val="28"/>
          <w:szCs w:val="28"/>
        </w:rPr>
        <w:t>s</w:t>
      </w:r>
      <w:r w:rsidRPr="00BC14D7">
        <w:rPr>
          <w:b/>
          <w:bCs/>
          <w:sz w:val="28"/>
          <w:szCs w:val="28"/>
        </w:rPr>
        <w:t xml:space="preserve"> from 1</w:t>
      </w:r>
      <w:r w:rsidRPr="00BC14D7">
        <w:rPr>
          <w:b/>
          <w:bCs/>
          <w:sz w:val="28"/>
          <w:szCs w:val="28"/>
          <w:vertAlign w:val="superscript"/>
        </w:rPr>
        <w:t>st</w:t>
      </w:r>
      <w:r w:rsidRPr="00BC14D7">
        <w:rPr>
          <w:b/>
          <w:bCs/>
          <w:sz w:val="28"/>
          <w:szCs w:val="28"/>
        </w:rPr>
        <w:t xml:space="preserve"> September 2020.</w:t>
      </w:r>
    </w:p>
    <w:p w14:paraId="37D20632" w14:textId="672A6261" w:rsidR="00C95370" w:rsidRPr="00BC14D7" w:rsidRDefault="00C95370" w:rsidP="00C95370">
      <w:pPr>
        <w:jc w:val="center"/>
        <w:rPr>
          <w:sz w:val="16"/>
          <w:szCs w:val="16"/>
        </w:rPr>
      </w:pPr>
    </w:p>
    <w:p w14:paraId="600D14AE" w14:textId="224D3282" w:rsidR="00C95370" w:rsidRDefault="00BC14D7" w:rsidP="00C95370">
      <w:pPr>
        <w:jc w:val="center"/>
        <w:rPr>
          <w:sz w:val="28"/>
          <w:szCs w:val="28"/>
        </w:rPr>
      </w:pPr>
      <w:r>
        <w:rPr>
          <w:sz w:val="28"/>
          <w:szCs w:val="28"/>
        </w:rPr>
        <w:t>We</w:t>
      </w:r>
      <w:r w:rsidR="00C95370" w:rsidRPr="00BC14D7">
        <w:rPr>
          <w:sz w:val="28"/>
          <w:szCs w:val="28"/>
        </w:rPr>
        <w:t xml:space="preserve"> </w:t>
      </w:r>
      <w:r w:rsidR="00F534E4">
        <w:rPr>
          <w:sz w:val="28"/>
          <w:szCs w:val="28"/>
        </w:rPr>
        <w:t>are working</w:t>
      </w:r>
      <w:r w:rsidR="00C95370" w:rsidRPr="00BC14D7">
        <w:rPr>
          <w:sz w:val="28"/>
          <w:szCs w:val="28"/>
        </w:rPr>
        <w:t xml:space="preserve"> hard to ensure that all government guidelines are being </w:t>
      </w:r>
      <w:r w:rsidR="00F534E4">
        <w:rPr>
          <w:sz w:val="28"/>
          <w:szCs w:val="28"/>
        </w:rPr>
        <w:t>followed,</w:t>
      </w:r>
      <w:r w:rsidR="00C95370" w:rsidRPr="00BC14D7">
        <w:rPr>
          <w:sz w:val="28"/>
          <w:szCs w:val="28"/>
        </w:rPr>
        <w:t xml:space="preserve"> to make the space as safe as possible for all users.</w:t>
      </w:r>
    </w:p>
    <w:p w14:paraId="63ECFE56" w14:textId="5CD55936" w:rsidR="00BC14D7" w:rsidRPr="00BC14D7" w:rsidRDefault="00BC14D7" w:rsidP="00C95370">
      <w:pPr>
        <w:jc w:val="center"/>
        <w:rPr>
          <w:sz w:val="16"/>
          <w:szCs w:val="16"/>
        </w:rPr>
      </w:pPr>
    </w:p>
    <w:p w14:paraId="364D1491" w14:textId="77AE5D80" w:rsidR="00BC14D7" w:rsidRPr="00BC14D7" w:rsidRDefault="00BC14D7" w:rsidP="00C95370">
      <w:pPr>
        <w:jc w:val="center"/>
        <w:rPr>
          <w:sz w:val="28"/>
          <w:szCs w:val="28"/>
        </w:rPr>
      </w:pPr>
      <w:r>
        <w:rPr>
          <w:sz w:val="28"/>
          <w:szCs w:val="28"/>
        </w:rPr>
        <w:t>We have re-decorated</w:t>
      </w:r>
      <w:r w:rsidR="00F534E4" w:rsidRPr="00F534E4">
        <w:rPr>
          <w:sz w:val="28"/>
          <w:szCs w:val="28"/>
        </w:rPr>
        <w:t xml:space="preserve"> </w:t>
      </w:r>
      <w:r w:rsidR="00F534E4">
        <w:rPr>
          <w:sz w:val="28"/>
          <w:szCs w:val="28"/>
        </w:rPr>
        <w:t xml:space="preserve">the whole </w:t>
      </w:r>
      <w:proofErr w:type="gramStart"/>
      <w:r w:rsidR="00F534E4">
        <w:rPr>
          <w:sz w:val="28"/>
          <w:szCs w:val="28"/>
        </w:rPr>
        <w:t>building,</w:t>
      </w:r>
      <w:r>
        <w:rPr>
          <w:sz w:val="28"/>
          <w:szCs w:val="28"/>
        </w:rPr>
        <w:t xml:space="preserve">  welcoming</w:t>
      </w:r>
      <w:proofErr w:type="gramEnd"/>
      <w:r>
        <w:rPr>
          <w:sz w:val="28"/>
          <w:szCs w:val="28"/>
        </w:rPr>
        <w:t xml:space="preserve"> you back to a fresher, cleaner and brighter environment.</w:t>
      </w:r>
    </w:p>
    <w:p w14:paraId="40E5DC85" w14:textId="4D49A266" w:rsidR="00C95370" w:rsidRPr="00BC14D7" w:rsidRDefault="00C95370" w:rsidP="00C95370">
      <w:pPr>
        <w:jc w:val="center"/>
        <w:rPr>
          <w:sz w:val="16"/>
          <w:szCs w:val="16"/>
        </w:rPr>
      </w:pPr>
    </w:p>
    <w:p w14:paraId="6D0B126A" w14:textId="3630FE6F" w:rsidR="00C95370" w:rsidRPr="00BC14D7" w:rsidRDefault="00C95370" w:rsidP="00C95370">
      <w:pPr>
        <w:jc w:val="both"/>
        <w:rPr>
          <w:b/>
          <w:bCs/>
          <w:sz w:val="28"/>
          <w:szCs w:val="28"/>
        </w:rPr>
      </w:pPr>
      <w:r w:rsidRPr="00BC14D7">
        <w:rPr>
          <w:b/>
          <w:bCs/>
          <w:sz w:val="28"/>
          <w:szCs w:val="28"/>
        </w:rPr>
        <w:t xml:space="preserve">To this end </w:t>
      </w:r>
      <w:r w:rsidR="00BC14D7">
        <w:rPr>
          <w:b/>
          <w:bCs/>
          <w:sz w:val="28"/>
          <w:szCs w:val="28"/>
        </w:rPr>
        <w:t>we</w:t>
      </w:r>
      <w:r w:rsidRPr="00BC14D7">
        <w:rPr>
          <w:b/>
          <w:bCs/>
          <w:sz w:val="28"/>
          <w:szCs w:val="28"/>
        </w:rPr>
        <w:t xml:space="preserve"> have:</w:t>
      </w:r>
    </w:p>
    <w:p w14:paraId="1CE7F2DB" w14:textId="7F198B94" w:rsidR="00C95370" w:rsidRPr="00BC14D7" w:rsidRDefault="00C95370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 xml:space="preserve">Supplied hand sanitizers in the entrance and </w:t>
      </w:r>
      <w:r w:rsidR="00D35708">
        <w:rPr>
          <w:sz w:val="28"/>
          <w:szCs w:val="28"/>
        </w:rPr>
        <w:t>inside</w:t>
      </w:r>
      <w:r w:rsidRPr="00BC14D7">
        <w:rPr>
          <w:sz w:val="28"/>
          <w:szCs w:val="28"/>
        </w:rPr>
        <w:t xml:space="preserve"> the kitchen</w:t>
      </w:r>
      <w:r w:rsidR="00BC14D7">
        <w:rPr>
          <w:sz w:val="28"/>
          <w:szCs w:val="28"/>
        </w:rPr>
        <w:t>.</w:t>
      </w:r>
    </w:p>
    <w:p w14:paraId="2507379D" w14:textId="77777777" w:rsidR="00F534E4" w:rsidRPr="00BC14D7" w:rsidRDefault="00F534E4" w:rsidP="00F534E4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>Updated the cleaning routine to ensure all areas touched by users are regularly and appropriately cleaned.</w:t>
      </w:r>
    </w:p>
    <w:p w14:paraId="3B4478FF" w14:textId="0E575564" w:rsidR="00C95370" w:rsidRPr="00BC14D7" w:rsidRDefault="00C95370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>Provided plenty of hand wash and paper towels</w:t>
      </w:r>
      <w:r w:rsidR="00F534E4" w:rsidRPr="00F534E4">
        <w:rPr>
          <w:sz w:val="28"/>
          <w:szCs w:val="28"/>
        </w:rPr>
        <w:t xml:space="preserve"> </w:t>
      </w:r>
      <w:r w:rsidR="00F534E4" w:rsidRPr="00BC14D7">
        <w:rPr>
          <w:sz w:val="28"/>
          <w:szCs w:val="28"/>
        </w:rPr>
        <w:t>for use by all users</w:t>
      </w:r>
      <w:r w:rsidR="00BC14D7">
        <w:rPr>
          <w:sz w:val="28"/>
          <w:szCs w:val="28"/>
        </w:rPr>
        <w:t>.</w:t>
      </w:r>
    </w:p>
    <w:p w14:paraId="1216F318" w14:textId="77777777" w:rsidR="00BC14D7" w:rsidRPr="00BC14D7" w:rsidRDefault="00BC14D7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>Provided disposable rubber gloves for use by all users.</w:t>
      </w:r>
    </w:p>
    <w:p w14:paraId="10EC82D4" w14:textId="220A6A6B" w:rsidR="00C95370" w:rsidRPr="00BC14D7" w:rsidRDefault="00C95370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 xml:space="preserve">Closed the Men’s and Women’s toilets, leaving the disabled toilet for use by everyone, to </w:t>
      </w:r>
      <w:r w:rsidR="00F534E4">
        <w:rPr>
          <w:sz w:val="28"/>
          <w:szCs w:val="28"/>
        </w:rPr>
        <w:t>assist in maintaining a clean and sanitised facility</w:t>
      </w:r>
      <w:r w:rsidRPr="00BC14D7">
        <w:rPr>
          <w:sz w:val="28"/>
          <w:szCs w:val="28"/>
        </w:rPr>
        <w:t>.</w:t>
      </w:r>
    </w:p>
    <w:p w14:paraId="66DC9A33" w14:textId="77777777" w:rsidR="00D35708" w:rsidRPr="00D35708" w:rsidRDefault="00C95370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>Restricted the kitchen</w:t>
      </w:r>
      <w:r w:rsidR="00F534E4">
        <w:rPr>
          <w:sz w:val="28"/>
          <w:szCs w:val="28"/>
        </w:rPr>
        <w:t xml:space="preserve"> facilities to the kettle, fridge and sink only</w:t>
      </w:r>
      <w:r w:rsidRPr="00BC14D7">
        <w:rPr>
          <w:sz w:val="28"/>
          <w:szCs w:val="28"/>
        </w:rPr>
        <w:t>.</w:t>
      </w:r>
      <w:r w:rsidR="00D35708" w:rsidRPr="00D35708">
        <w:t xml:space="preserve"> </w:t>
      </w:r>
    </w:p>
    <w:p w14:paraId="6B55F57D" w14:textId="397E12AF" w:rsidR="00C95370" w:rsidRPr="00D35708" w:rsidRDefault="00D35708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Initially</w:t>
      </w:r>
      <w:r w:rsidRPr="00D35708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until further notice, </w:t>
      </w:r>
      <w:r w:rsidRPr="00D35708">
        <w:rPr>
          <w:sz w:val="28"/>
          <w:szCs w:val="28"/>
        </w:rPr>
        <w:t>users must provide their own crockery and cutlery'</w:t>
      </w:r>
    </w:p>
    <w:p w14:paraId="14D0C208" w14:textId="08899AF5" w:rsidR="00C95370" w:rsidRDefault="00C95370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>Removed the fabric</w:t>
      </w:r>
      <w:r w:rsidR="00F534E4">
        <w:rPr>
          <w:sz w:val="28"/>
          <w:szCs w:val="28"/>
        </w:rPr>
        <w:t>-</w:t>
      </w:r>
      <w:r w:rsidRPr="00BC14D7">
        <w:rPr>
          <w:sz w:val="28"/>
          <w:szCs w:val="28"/>
        </w:rPr>
        <w:t>covered chairs and replaced with plastic ones for easy cleaning</w:t>
      </w:r>
      <w:r w:rsidR="00F534E4">
        <w:rPr>
          <w:sz w:val="28"/>
          <w:szCs w:val="28"/>
        </w:rPr>
        <w:t>.</w:t>
      </w:r>
    </w:p>
    <w:p w14:paraId="730CE018" w14:textId="1841A902" w:rsidR="00F534E4" w:rsidRPr="00BC14D7" w:rsidRDefault="00F534E4" w:rsidP="00C9537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Provided additional smaller tables to aid social distancing.</w:t>
      </w:r>
    </w:p>
    <w:p w14:paraId="300A1167" w14:textId="77777777" w:rsidR="00D35708" w:rsidRDefault="00BC14D7" w:rsidP="000C2CCA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D35708">
        <w:rPr>
          <w:sz w:val="28"/>
          <w:szCs w:val="28"/>
        </w:rPr>
        <w:t>Provided information posters as required.</w:t>
      </w:r>
    </w:p>
    <w:p w14:paraId="0A8D2D6C" w14:textId="5C75D8C6" w:rsidR="00D35708" w:rsidRPr="00D35708" w:rsidRDefault="00F534E4" w:rsidP="000C2CCA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D35708">
        <w:rPr>
          <w:sz w:val="28"/>
          <w:szCs w:val="28"/>
        </w:rPr>
        <w:t>Restricted the maximum number of people using the hall at any one time to 23</w:t>
      </w:r>
      <w:r w:rsidR="00D35708" w:rsidRPr="00D35708">
        <w:rPr>
          <w:sz w:val="28"/>
          <w:szCs w:val="28"/>
        </w:rPr>
        <w:t xml:space="preserve">, </w:t>
      </w:r>
      <w:r w:rsidR="00D35708" w:rsidRPr="00D35708">
        <w:rPr>
          <w:sz w:val="28"/>
          <w:szCs w:val="28"/>
        </w:rPr>
        <w:t>provided social distancing can be maintained.</w:t>
      </w:r>
    </w:p>
    <w:p w14:paraId="470F4B5B" w14:textId="4346BFD5" w:rsidR="00F534E4" w:rsidRPr="00BC14D7" w:rsidRDefault="00F534E4" w:rsidP="00F534E4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BC14D7">
        <w:rPr>
          <w:sz w:val="28"/>
          <w:szCs w:val="28"/>
        </w:rPr>
        <w:t>Provided all those booking</w:t>
      </w:r>
      <w:r>
        <w:rPr>
          <w:sz w:val="28"/>
          <w:szCs w:val="28"/>
        </w:rPr>
        <w:t xml:space="preserve"> the hall</w:t>
      </w:r>
      <w:r w:rsidRPr="00BC14D7">
        <w:rPr>
          <w:sz w:val="28"/>
          <w:szCs w:val="28"/>
        </w:rPr>
        <w:t xml:space="preserve">, either </w:t>
      </w:r>
      <w:r>
        <w:rPr>
          <w:sz w:val="28"/>
          <w:szCs w:val="28"/>
        </w:rPr>
        <w:t xml:space="preserve">for a </w:t>
      </w:r>
      <w:r w:rsidRPr="00BC14D7">
        <w:rPr>
          <w:sz w:val="28"/>
          <w:szCs w:val="28"/>
        </w:rPr>
        <w:t>regular or</w:t>
      </w:r>
      <w:r>
        <w:rPr>
          <w:sz w:val="28"/>
          <w:szCs w:val="28"/>
        </w:rPr>
        <w:t xml:space="preserve"> a</w:t>
      </w:r>
      <w:r w:rsidRPr="00BC14D7">
        <w:rPr>
          <w:sz w:val="28"/>
          <w:szCs w:val="28"/>
        </w:rPr>
        <w:t xml:space="preserve"> one-off</w:t>
      </w:r>
      <w:r>
        <w:rPr>
          <w:sz w:val="28"/>
          <w:szCs w:val="28"/>
        </w:rPr>
        <w:t xml:space="preserve"> event</w:t>
      </w:r>
      <w:r w:rsidRPr="00BC14D7">
        <w:rPr>
          <w:sz w:val="28"/>
          <w:szCs w:val="28"/>
        </w:rPr>
        <w:t xml:space="preserve">, with a </w:t>
      </w:r>
      <w:r>
        <w:rPr>
          <w:sz w:val="28"/>
          <w:szCs w:val="28"/>
        </w:rPr>
        <w:t xml:space="preserve">COVID-19 </w:t>
      </w:r>
      <w:r w:rsidRPr="00BC14D7">
        <w:rPr>
          <w:sz w:val="28"/>
          <w:szCs w:val="28"/>
        </w:rPr>
        <w:t>supplementary section to the</w:t>
      </w:r>
      <w:r>
        <w:rPr>
          <w:sz w:val="28"/>
          <w:szCs w:val="28"/>
        </w:rPr>
        <w:t>ir</w:t>
      </w:r>
      <w:r w:rsidRPr="00BC14D7">
        <w:rPr>
          <w:sz w:val="28"/>
          <w:szCs w:val="28"/>
        </w:rPr>
        <w:t xml:space="preserve"> booking form</w:t>
      </w:r>
      <w:r>
        <w:rPr>
          <w:sz w:val="28"/>
          <w:szCs w:val="28"/>
        </w:rPr>
        <w:t>.</w:t>
      </w:r>
    </w:p>
    <w:p w14:paraId="2D5A48E4" w14:textId="7BAB2BD7" w:rsidR="00BC14D7" w:rsidRDefault="00BC14D7" w:rsidP="00BC14D7">
      <w:pPr>
        <w:pStyle w:val="ListParagraph"/>
        <w:ind w:left="770"/>
        <w:jc w:val="both"/>
        <w:rPr>
          <w:sz w:val="28"/>
          <w:szCs w:val="28"/>
        </w:rPr>
      </w:pPr>
    </w:p>
    <w:p w14:paraId="70BDCF36" w14:textId="3F949165" w:rsidR="00BC14D7" w:rsidRDefault="00BC14D7" w:rsidP="00BC14D7">
      <w:pPr>
        <w:pStyle w:val="ListParagraph"/>
        <w:ind w:left="770"/>
        <w:jc w:val="both"/>
        <w:rPr>
          <w:sz w:val="28"/>
          <w:szCs w:val="28"/>
        </w:rPr>
      </w:pPr>
      <w:r>
        <w:rPr>
          <w:sz w:val="28"/>
          <w:szCs w:val="28"/>
        </w:rPr>
        <w:t>We</w:t>
      </w:r>
      <w:r w:rsidR="00F534E4">
        <w:rPr>
          <w:sz w:val="28"/>
          <w:szCs w:val="28"/>
        </w:rPr>
        <w:t xml:space="preserve"> would like to thank all those who have already made bookings for September and</w:t>
      </w:r>
      <w:r>
        <w:rPr>
          <w:sz w:val="28"/>
          <w:szCs w:val="28"/>
        </w:rPr>
        <w:t xml:space="preserve"> hope </w:t>
      </w:r>
      <w:r w:rsidR="00F534E4">
        <w:rPr>
          <w:sz w:val="28"/>
          <w:szCs w:val="28"/>
        </w:rPr>
        <w:t>to welcome you all</w:t>
      </w:r>
      <w:r>
        <w:rPr>
          <w:sz w:val="28"/>
          <w:szCs w:val="28"/>
        </w:rPr>
        <w:t xml:space="preserve"> back to the hall very soon.</w:t>
      </w:r>
    </w:p>
    <w:p w14:paraId="52BD823E" w14:textId="4B3A651B" w:rsidR="00BC14D7" w:rsidRDefault="00BC14D7" w:rsidP="00BC14D7">
      <w:pPr>
        <w:pStyle w:val="ListParagraph"/>
        <w:ind w:left="770"/>
        <w:jc w:val="both"/>
        <w:rPr>
          <w:sz w:val="28"/>
          <w:szCs w:val="28"/>
        </w:rPr>
      </w:pPr>
    </w:p>
    <w:p w14:paraId="3384EDAB" w14:textId="04DB495A" w:rsidR="00BC14D7" w:rsidRDefault="00BC14D7" w:rsidP="00BC14D7">
      <w:pPr>
        <w:pStyle w:val="ListParagraph"/>
        <w:ind w:left="770"/>
        <w:jc w:val="both"/>
        <w:rPr>
          <w:sz w:val="28"/>
          <w:szCs w:val="28"/>
        </w:rPr>
      </w:pPr>
      <w:r>
        <w:rPr>
          <w:sz w:val="28"/>
          <w:szCs w:val="28"/>
        </w:rPr>
        <w:t>Nick Morrish</w:t>
      </w:r>
    </w:p>
    <w:p w14:paraId="5F9510D7" w14:textId="037FEF95" w:rsidR="00BC14D7" w:rsidRPr="00BC14D7" w:rsidRDefault="00BC14D7" w:rsidP="00BC14D7">
      <w:pPr>
        <w:pStyle w:val="ListParagraph"/>
        <w:ind w:left="770"/>
        <w:jc w:val="both"/>
        <w:rPr>
          <w:sz w:val="28"/>
          <w:szCs w:val="28"/>
        </w:rPr>
      </w:pPr>
      <w:r>
        <w:rPr>
          <w:sz w:val="28"/>
          <w:szCs w:val="28"/>
        </w:rPr>
        <w:t>Chairman</w:t>
      </w:r>
    </w:p>
    <w:sectPr w:rsidR="00BC14D7" w:rsidRPr="00BC14D7" w:rsidSect="00BC14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157BC5"/>
    <w:multiLevelType w:val="hybridMultilevel"/>
    <w:tmpl w:val="2662C10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DC1MDK2NDEyNjBR0lEKTi0uzszPAykwrAUAJwzt4iwAAAA="/>
  </w:docVars>
  <w:rsids>
    <w:rsidRoot w:val="00061702"/>
    <w:rsid w:val="00061702"/>
    <w:rsid w:val="002E15B5"/>
    <w:rsid w:val="00B671F7"/>
    <w:rsid w:val="00BC14D7"/>
    <w:rsid w:val="00C95370"/>
    <w:rsid w:val="00D35708"/>
    <w:rsid w:val="00D70B40"/>
    <w:rsid w:val="00EB64BD"/>
    <w:rsid w:val="00F534E4"/>
    <w:rsid w:val="00F83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FEB1A"/>
  <w15:chartTrackingRefBased/>
  <w15:docId w15:val="{9BEC25ED-5CE4-489D-B50D-B86379A0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2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8320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9537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35708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08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catisfieldmemorialhall.co.u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Lowe</dc:creator>
  <cp:keywords/>
  <dc:description/>
  <cp:lastModifiedBy>Tina Lowe</cp:lastModifiedBy>
  <cp:revision>3</cp:revision>
  <dcterms:created xsi:type="dcterms:W3CDTF">2020-08-07T11:16:00Z</dcterms:created>
  <dcterms:modified xsi:type="dcterms:W3CDTF">2020-08-07T16:42:00Z</dcterms:modified>
</cp:coreProperties>
</file>